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5f6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02c3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c340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8:46Z</dcterms:created>
  <dcterms:modified xsi:type="dcterms:W3CDTF">2022-01-18T20:58:46Z</dcterms:modified>
</cp:coreProperties>
</file>